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svetelina Val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svetel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1Center St Des Plain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s.valkova04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363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ri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ri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